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0729" w:rsidRDefault="00B56D6F">
      <w:pPr>
        <w:rPr>
          <w:lang w:val="en-US"/>
        </w:rPr>
      </w:pPr>
      <w:r>
        <w:rPr>
          <w:lang w:val="en-US"/>
        </w:rPr>
        <w:t>COMMON EFFECT MODEL</w:t>
      </w:r>
    </w:p>
    <w:p w:rsidR="00B56D6F" w:rsidRDefault="00B56D6F" w:rsidP="00B56D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ependent Variable: </w:t>
            </w:r>
            <w:r w:rsidR="00DA5ED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ME?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ooled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8/31/21   Time: 16:1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2020M03 2021M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ool (balanced) observations: 4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255.16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52.13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14077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2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D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2.2425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5400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6.2366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S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7144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526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2.2620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731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Mean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574.19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385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.D.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900.71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595.17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Akaike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49040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squared resi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83E+0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61085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8.0341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Hannan-Quinn criter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53530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67.929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7516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56D6F" w:rsidRDefault="00B56D6F">
      <w:pPr>
        <w:rPr>
          <w:lang w:val="en-US"/>
        </w:rPr>
      </w:pPr>
      <w:r>
        <w:rPr>
          <w:rFonts w:ascii="Arial" w:hAnsi="Arial" w:cs="Arial"/>
          <w:sz w:val="18"/>
          <w:szCs w:val="18"/>
        </w:rPr>
        <w:br/>
      </w:r>
    </w:p>
    <w:p w:rsidR="00B56D6F" w:rsidRPr="00A204A8" w:rsidRDefault="00B56D6F">
      <w:pPr>
        <w:rPr>
          <w:b/>
          <w:lang w:val="en-US"/>
        </w:rPr>
      </w:pPr>
      <w:r w:rsidRPr="00A204A8">
        <w:rPr>
          <w:b/>
          <w:lang w:val="en-US"/>
        </w:rPr>
        <w:t>FIXED EFFECT MODEL</w:t>
      </w:r>
    </w:p>
    <w:p w:rsidR="00B56D6F" w:rsidRDefault="00B56D6F" w:rsidP="00B56D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ependent Variable: </w:t>
            </w:r>
            <w:r w:rsidR="00DA5ED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ME?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ooled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8/31/21   Time: 16:2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2020M03 2021M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ool (balanced) observations: 4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40483.6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4809.8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2.73357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0093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D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70501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.16273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60634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5477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S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-0.3212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20583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-1.56096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1264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ixed Effects (Cross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_BUS--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43061.6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_UUS--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-8500.30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_BPRS--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-34561.3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fixed (dummy variables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RPr="00A204A8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99647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    Mean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25574.19</w:t>
            </w:r>
          </w:p>
        </w:tc>
      </w:tr>
      <w:tr w:rsidR="00B56D6F" w:rsidRPr="00A204A8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99612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    S.D.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23900.71</w:t>
            </w:r>
          </w:p>
        </w:tc>
      </w:tr>
      <w:tr w:rsidR="00B56D6F" w:rsidRPr="00A204A8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488.28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    Akaike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7.55308</w:t>
            </w:r>
          </w:p>
        </w:tc>
      </w:tr>
      <w:tr w:rsidR="00B56D6F" w:rsidRPr="00A204A8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squared resi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8859996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7.75382</w:t>
            </w:r>
          </w:p>
        </w:tc>
      </w:tr>
      <w:tr w:rsidR="00B56D6F" w:rsidRPr="00A204A8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-389.944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    Hannan-Quinn criter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7.62791</w:t>
            </w:r>
          </w:p>
        </w:tc>
      </w:tr>
      <w:tr w:rsidR="00B56D6F" w:rsidRPr="00A204A8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2826.87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1.095534</w:t>
            </w:r>
          </w:p>
        </w:tc>
      </w:tr>
      <w:tr w:rsidR="00B56D6F" w:rsidRPr="00A204A8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56D6F" w:rsidRDefault="00B56D6F">
      <w:pPr>
        <w:rPr>
          <w:lang w:val="en-US"/>
        </w:rPr>
      </w:pPr>
      <w:r>
        <w:rPr>
          <w:lang w:val="en-US"/>
        </w:rPr>
        <w:lastRenderedPageBreak/>
        <w:t>RANDOM EFFECT MODEL</w:t>
      </w:r>
    </w:p>
    <w:p w:rsidR="00B56D6F" w:rsidRDefault="00B56D6F" w:rsidP="00B56D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ependent Variable: </w:t>
            </w:r>
            <w:r w:rsidR="00DA5ED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ME?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ooled EGLS (Cross-section random effects)</w:t>
            </w: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8/31/21   Time: 16:2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2020M03 2021M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ool (balanced) observations: 4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wamy and Arora estimator of component variances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255.16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95.391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8.3493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D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2.2425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7015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71.95088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S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7144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87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98.6517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andom Effects (Cross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_BUS--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_UUS--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_BPRS--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D.  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ho 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diosyncratic random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88.28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000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eighted Statistic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731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Mean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574.19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385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.D.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900.71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595.17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um squared resid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83E+09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67.929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7516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weighted Statistic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731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Mean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574.19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squared resi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83E+0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7516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56D6F" w:rsidRDefault="00B56D6F">
      <w:pPr>
        <w:rPr>
          <w:lang w:val="en-US"/>
        </w:rPr>
      </w:pPr>
      <w:r>
        <w:rPr>
          <w:rFonts w:ascii="Arial" w:hAnsi="Arial" w:cs="Arial"/>
          <w:sz w:val="18"/>
          <w:szCs w:val="18"/>
        </w:rPr>
        <w:br/>
      </w:r>
    </w:p>
    <w:p w:rsidR="00B56D6F" w:rsidRDefault="00B56D6F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B56D6F" w:rsidRDefault="00B56D6F">
      <w:pPr>
        <w:rPr>
          <w:lang w:val="en-US"/>
        </w:rPr>
      </w:pPr>
      <w:r>
        <w:rPr>
          <w:lang w:val="en-US"/>
        </w:rPr>
        <w:lastRenderedPageBreak/>
        <w:t>UJI CHOW</w:t>
      </w:r>
      <w:r w:rsidR="000F0729">
        <w:rPr>
          <w:lang w:val="en-US"/>
        </w:rPr>
        <w:t xml:space="preserve"> (CEM DAN FEM)</w:t>
      </w:r>
    </w:p>
    <w:p w:rsidR="000F0729" w:rsidRDefault="00A204A8">
      <w:pPr>
        <w:rPr>
          <w:lang w:val="en-US"/>
        </w:rPr>
      </w:pPr>
      <w:r>
        <w:rPr>
          <w:lang w:val="en-US"/>
        </w:rPr>
        <w:t>Ho</w:t>
      </w:r>
      <w:r w:rsidR="000F0729">
        <w:rPr>
          <w:lang w:val="en-US"/>
        </w:rPr>
        <w:t xml:space="preserve"> : CEM (PROB &gt; 0.05)</w:t>
      </w:r>
    </w:p>
    <w:p w:rsidR="000F0729" w:rsidRDefault="00A204A8">
      <w:pPr>
        <w:rPr>
          <w:lang w:val="en-US"/>
        </w:rPr>
      </w:pPr>
      <w:r>
        <w:rPr>
          <w:lang w:val="en-US"/>
        </w:rPr>
        <w:t>Ha</w:t>
      </w:r>
      <w:r w:rsidR="000F0729">
        <w:rPr>
          <w:lang w:val="en-US"/>
        </w:rPr>
        <w:t xml:space="preserve">: </w:t>
      </w:r>
      <w:bookmarkStart w:id="0" w:name="_GoBack"/>
      <w:r w:rsidR="000F0729" w:rsidRPr="00A204A8">
        <w:rPr>
          <w:b/>
          <w:lang w:val="en-US"/>
        </w:rPr>
        <w:t>FEM</w:t>
      </w:r>
      <w:bookmarkEnd w:id="0"/>
      <w:r w:rsidR="000F0729">
        <w:rPr>
          <w:lang w:val="en-US"/>
        </w:rPr>
        <w:t xml:space="preserve"> (PROB &lt; 0,05)</w:t>
      </w:r>
    </w:p>
    <w:p w:rsidR="00B56D6F" w:rsidRDefault="00B56D6F" w:rsidP="00B56D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dundant Fixed Effects Test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ool: POOL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cross-section fixed effec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Tes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atistic  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.f. 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F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92.38012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(2,40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 w:rsidRPr="00A204A8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Chi-square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36.179598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fixed effects test equation: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SME?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8/31/21   Time: 16: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2020M03 2021M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ool (balanced) observations: 4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255.16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52.13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14077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2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D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2.2425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5400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6.2366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S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7144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526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2.2620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731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Mean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574.19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385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.D.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900.71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595.17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Akaike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49040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squared resi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83E+0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61085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58.0341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Hannan-Quinn criter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0.53530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67.929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7516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56D6F" w:rsidRDefault="00B56D6F">
      <w:pPr>
        <w:rPr>
          <w:lang w:val="en-US"/>
        </w:rPr>
      </w:pPr>
      <w:r>
        <w:rPr>
          <w:rFonts w:ascii="Arial" w:hAnsi="Arial" w:cs="Arial"/>
          <w:sz w:val="18"/>
          <w:szCs w:val="18"/>
        </w:rPr>
        <w:br/>
      </w:r>
    </w:p>
    <w:p w:rsidR="00B56D6F" w:rsidRDefault="00B56D6F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A204A8" w:rsidRDefault="00A204A8">
      <w:pPr>
        <w:rPr>
          <w:lang w:val="en-US"/>
        </w:rPr>
      </w:pPr>
    </w:p>
    <w:p w:rsidR="00B56D6F" w:rsidRDefault="00B56D6F">
      <w:pPr>
        <w:rPr>
          <w:lang w:val="en-US"/>
        </w:rPr>
      </w:pPr>
      <w:r>
        <w:rPr>
          <w:lang w:val="en-US"/>
        </w:rPr>
        <w:lastRenderedPageBreak/>
        <w:t>UJI HAUSMAN</w:t>
      </w:r>
      <w:r w:rsidR="000F0729">
        <w:rPr>
          <w:lang w:val="en-US"/>
        </w:rPr>
        <w:t xml:space="preserve"> (FEM &amp; REM)</w:t>
      </w:r>
    </w:p>
    <w:p w:rsidR="000F0729" w:rsidRDefault="000F0729">
      <w:pPr>
        <w:rPr>
          <w:lang w:val="en-US"/>
        </w:rPr>
      </w:pPr>
      <w:r>
        <w:rPr>
          <w:lang w:val="en-US"/>
        </w:rPr>
        <w:t>H</w:t>
      </w:r>
      <w:r w:rsidR="00A204A8">
        <w:rPr>
          <w:lang w:val="en-US"/>
        </w:rPr>
        <w:t>o</w:t>
      </w:r>
      <w:r>
        <w:rPr>
          <w:lang w:val="en-US"/>
        </w:rPr>
        <w:t xml:space="preserve"> = REM (&gt;0.05)</w:t>
      </w:r>
    </w:p>
    <w:p w:rsidR="000F0729" w:rsidRDefault="000F0729">
      <w:pPr>
        <w:rPr>
          <w:lang w:val="en-US"/>
        </w:rPr>
      </w:pPr>
      <w:r>
        <w:rPr>
          <w:lang w:val="en-US"/>
        </w:rPr>
        <w:t>H</w:t>
      </w:r>
      <w:r w:rsidR="00A204A8">
        <w:rPr>
          <w:lang w:val="en-US"/>
        </w:rPr>
        <w:t>a</w:t>
      </w:r>
      <w:r>
        <w:rPr>
          <w:lang w:val="en-US"/>
        </w:rPr>
        <w:t xml:space="preserve"> = </w:t>
      </w:r>
      <w:r w:rsidRPr="00A204A8">
        <w:rPr>
          <w:b/>
          <w:lang w:val="en-US"/>
        </w:rPr>
        <w:t>FEM</w:t>
      </w:r>
      <w:r>
        <w:rPr>
          <w:lang w:val="en-US"/>
        </w:rPr>
        <w:t xml:space="preserve"> (&lt; 0.05)</w:t>
      </w:r>
      <w:r w:rsidR="00DA5EDC">
        <w:rPr>
          <w:lang w:val="en-US"/>
        </w:rPr>
        <w:t xml:space="preserve"> </w:t>
      </w:r>
    </w:p>
    <w:p w:rsidR="00B56D6F" w:rsidRDefault="00B56D6F" w:rsidP="00B56D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rrelated Random Effects - Hausman Tes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ool: POOL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cross-section random effec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Summary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i-Sq. Statisti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i-Sq. d.f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RPr="00A204A8" w:rsidTr="00B56D6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84.76024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Pr="00A204A8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A204A8"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** WARNING: estimated cross-section random effects variance is zero.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 effects test comparisons: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ixed  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andom 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(Diff.) 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D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0501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2.24254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32299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S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3212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7144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4222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 effects test equation: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Dependent Variable: </w:t>
            </w:r>
            <w:r w:rsidR="00DA5EDC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SME?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08/31/21   Time: 16:2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2020M03 2021M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luded observations: 1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ool (balanced) observations: 4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0483.6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809.8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73357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3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D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0501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16273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0634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477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S?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3212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0583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.56096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264</w:t>
            </w: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fixed (dummy variables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9647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Mean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574.19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9612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.D. dependent var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3900.71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88.28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Akaike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.55308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um squared resi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859996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.75382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389.944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Hannan-Quinn criter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7.62791</w:t>
            </w:r>
          </w:p>
        </w:tc>
      </w:tr>
      <w:tr w:rsidR="00B56D6F" w:rsidT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826.87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095534</w:t>
            </w:r>
          </w:p>
        </w:tc>
      </w:tr>
      <w:tr w:rsidR="00B56D6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B56D6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56D6F" w:rsidRDefault="00B56D6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B56D6F" w:rsidRDefault="00B56D6F">
      <w:pPr>
        <w:rPr>
          <w:lang w:val="en-US"/>
        </w:rPr>
      </w:pPr>
      <w:r>
        <w:rPr>
          <w:rFonts w:ascii="Arial" w:hAnsi="Arial" w:cs="Arial"/>
          <w:sz w:val="18"/>
          <w:szCs w:val="18"/>
        </w:rPr>
        <w:br/>
      </w:r>
    </w:p>
    <w:p w:rsidR="00B56D6F" w:rsidRPr="00B56D6F" w:rsidRDefault="00B56D6F">
      <w:pPr>
        <w:rPr>
          <w:lang w:val="en-US"/>
        </w:rPr>
      </w:pPr>
      <w:r>
        <w:rPr>
          <w:lang w:val="en-US"/>
        </w:rPr>
        <w:t>UJI LM</w:t>
      </w:r>
      <w:r w:rsidR="000F0729">
        <w:rPr>
          <w:lang w:val="en-US"/>
        </w:rPr>
        <w:t xml:space="preserve"> (CEM &amp; REM)</w:t>
      </w:r>
      <w:r w:rsidR="00A204A8">
        <w:rPr>
          <w:lang w:val="en-US"/>
        </w:rPr>
        <w:t>, no need anymore</w:t>
      </w:r>
    </w:p>
    <w:sectPr w:rsidR="00B56D6F" w:rsidRPr="00B56D6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LSwMDAzNzSxMDBX0lEKTi0uzszPAykwqgUA3qeXJywAAAA="/>
  </w:docVars>
  <w:rsids>
    <w:rsidRoot w:val="00B56D6F"/>
    <w:rsid w:val="0005568C"/>
    <w:rsid w:val="000F0729"/>
    <w:rsid w:val="001619BD"/>
    <w:rsid w:val="00672DC0"/>
    <w:rsid w:val="00A204A8"/>
    <w:rsid w:val="00B56D6F"/>
    <w:rsid w:val="00C03D7F"/>
    <w:rsid w:val="00CB4D7E"/>
    <w:rsid w:val="00CC5BAA"/>
    <w:rsid w:val="00DA3F54"/>
    <w:rsid w:val="00DA5EDC"/>
    <w:rsid w:val="00F8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F0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7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0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7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F07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7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7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7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7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0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7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1EC56-768A-479D-B6FC-2DA9EEE0E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87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200ma</dc:creator>
  <cp:lastModifiedBy>Fey</cp:lastModifiedBy>
  <cp:revision>5</cp:revision>
  <dcterms:created xsi:type="dcterms:W3CDTF">2021-08-31T09:19:00Z</dcterms:created>
  <dcterms:modified xsi:type="dcterms:W3CDTF">2021-10-28T09:34:00Z</dcterms:modified>
</cp:coreProperties>
</file>